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2B442" w14:textId="43BDACC9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b/>
          <w:bCs/>
          <w:lang w:val="en-GB"/>
        </w:rPr>
      </w:pPr>
      <w:r w:rsidRPr="00321E83">
        <w:rPr>
          <w:rFonts w:asciiTheme="majorHAnsi" w:hAnsiTheme="majorHAnsi" w:cstheme="majorHAnsi"/>
          <w:b/>
          <w:bCs/>
          <w:lang w:val="en-GB"/>
        </w:rPr>
        <w:t xml:space="preserve">Contact details of </w:t>
      </w:r>
      <w:r w:rsidR="00321E83" w:rsidRPr="00321E83">
        <w:rPr>
          <w:rFonts w:asciiTheme="majorHAnsi" w:hAnsiTheme="majorHAnsi" w:cstheme="majorHAnsi"/>
          <w:b/>
          <w:bCs/>
          <w:lang w:val="en-GB"/>
        </w:rPr>
        <w:t xml:space="preserve">the </w:t>
      </w:r>
      <w:r w:rsidRPr="00321E83">
        <w:rPr>
          <w:rFonts w:asciiTheme="majorHAnsi" w:hAnsiTheme="majorHAnsi" w:cstheme="majorHAnsi"/>
          <w:b/>
          <w:bCs/>
          <w:lang w:val="en-GB"/>
        </w:rPr>
        <w:t xml:space="preserve">BISC-E </w:t>
      </w:r>
      <w:proofErr w:type="gramStart"/>
      <w:r w:rsidRPr="00321E83">
        <w:rPr>
          <w:rFonts w:asciiTheme="majorHAnsi" w:hAnsiTheme="majorHAnsi" w:cstheme="majorHAnsi"/>
          <w:b/>
          <w:bCs/>
          <w:lang w:val="en-GB"/>
        </w:rPr>
        <w:t>coordinator :</w:t>
      </w:r>
      <w:proofErr w:type="gramEnd"/>
      <w:r w:rsidRPr="00321E83">
        <w:rPr>
          <w:rFonts w:asciiTheme="majorHAnsi" w:hAnsiTheme="majorHAnsi" w:cstheme="majorHAnsi"/>
          <w:b/>
          <w:bCs/>
          <w:lang w:val="en-GB"/>
        </w:rPr>
        <w:t xml:space="preserve"> </w:t>
      </w:r>
    </w:p>
    <w:p w14:paraId="06BA4975" w14:textId="432D1D28" w:rsidR="00E44D5E" w:rsidRPr="00321E83" w:rsidRDefault="00F36E85" w:rsidP="00E44D5E">
      <w:pPr>
        <w:tabs>
          <w:tab w:val="left" w:pos="8340"/>
        </w:tabs>
        <w:rPr>
          <w:rFonts w:asciiTheme="majorHAnsi" w:hAnsiTheme="majorHAnsi" w:cstheme="majorHAnsi"/>
          <w:lang w:val="en-GB"/>
        </w:rPr>
      </w:pPr>
      <w:proofErr w:type="spellStart"/>
      <w:r w:rsidRPr="00321E83">
        <w:rPr>
          <w:rFonts w:asciiTheme="majorHAnsi" w:hAnsiTheme="majorHAnsi" w:cstheme="majorHAnsi"/>
          <w:lang w:val="en-GB"/>
        </w:rPr>
        <w:t>Dr.</w:t>
      </w:r>
      <w:proofErr w:type="spellEnd"/>
      <w:r w:rsidRPr="00321E83">
        <w:rPr>
          <w:rFonts w:asciiTheme="majorHAnsi" w:hAnsiTheme="majorHAnsi" w:cstheme="majorHAnsi"/>
          <w:lang w:val="en-GB"/>
        </w:rPr>
        <w:t xml:space="preserve"> </w:t>
      </w:r>
      <w:r w:rsidR="00E44D5E" w:rsidRPr="00321E83">
        <w:rPr>
          <w:rFonts w:asciiTheme="majorHAnsi" w:hAnsiTheme="majorHAnsi" w:cstheme="majorHAnsi"/>
          <w:lang w:val="en-GB"/>
        </w:rPr>
        <w:t xml:space="preserve">Sanja Jelić Milković, </w:t>
      </w:r>
      <w:hyperlink r:id="rId8" w:history="1">
        <w:r w:rsidR="00E44D5E" w:rsidRPr="00321E83">
          <w:rPr>
            <w:rStyle w:val="Hyperlink"/>
            <w:rFonts w:asciiTheme="majorHAnsi" w:hAnsiTheme="majorHAnsi" w:cstheme="majorHAnsi"/>
            <w:lang w:val="en-GB"/>
          </w:rPr>
          <w:t>sanja.jelic@fazos.hr</w:t>
        </w:r>
      </w:hyperlink>
      <w:r w:rsidR="00E44D5E" w:rsidRPr="00321E83">
        <w:rPr>
          <w:rFonts w:asciiTheme="majorHAnsi" w:hAnsiTheme="majorHAnsi" w:cstheme="majorHAnsi"/>
          <w:lang w:val="en-GB"/>
        </w:rPr>
        <w:t xml:space="preserve">, +385 31 554 803 </w:t>
      </w:r>
    </w:p>
    <w:p w14:paraId="33A0BC2F" w14:textId="77777777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color w:val="9BC337"/>
          <w:sz w:val="28"/>
          <w:szCs w:val="28"/>
          <w:u w:val="single"/>
          <w:lang w:val="en-GB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4815"/>
        <w:gridCol w:w="4241"/>
      </w:tblGrid>
      <w:tr w:rsidR="00E44D5E" w:rsidRPr="00321E83" w14:paraId="5E2FE7F2" w14:textId="77777777" w:rsidTr="00E44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56" w:type="dxa"/>
            <w:gridSpan w:val="2"/>
          </w:tcPr>
          <w:p w14:paraId="38603722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color w:val="9BC337"/>
                <w:sz w:val="28"/>
                <w:szCs w:val="28"/>
                <w:lang w:val="en-GB"/>
              </w:rPr>
            </w:pPr>
            <w:r w:rsidRPr="00321E83">
              <w:rPr>
                <w:rFonts w:cstheme="majorHAnsi"/>
                <w:color w:val="9BC337"/>
                <w:sz w:val="28"/>
                <w:szCs w:val="28"/>
                <w:lang w:val="en-GB"/>
              </w:rPr>
              <w:t>Student team</w:t>
            </w:r>
          </w:p>
        </w:tc>
      </w:tr>
      <w:tr w:rsidR="00E44D5E" w:rsidRPr="00321E83" w14:paraId="02F03771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6EE20B86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Team name</w:t>
            </w:r>
          </w:p>
        </w:tc>
        <w:tc>
          <w:tcPr>
            <w:tcW w:w="4241" w:type="dxa"/>
          </w:tcPr>
          <w:p w14:paraId="70E100FF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44D5E" w:rsidRPr="00321E83" w14:paraId="5F944850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48BA6D1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umber of participating students (min. 3 – max. 6)</w:t>
            </w:r>
          </w:p>
        </w:tc>
        <w:tc>
          <w:tcPr>
            <w:tcW w:w="4241" w:type="dxa"/>
          </w:tcPr>
          <w:p w14:paraId="0C8B85AF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44D5E" w:rsidRPr="00321E83" w14:paraId="091A85A3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6A718AD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Product / process name </w:t>
            </w:r>
          </w:p>
        </w:tc>
        <w:tc>
          <w:tcPr>
            <w:tcW w:w="4241" w:type="dxa"/>
          </w:tcPr>
          <w:p w14:paraId="636A891A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598573DD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p w14:paraId="6FBAC138" w14:textId="77777777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sz w:val="22"/>
          <w:szCs w:val="22"/>
          <w:lang w:val="en-GB"/>
        </w:rPr>
      </w:pPr>
      <w:r w:rsidRPr="00321E83">
        <w:rPr>
          <w:rFonts w:asciiTheme="majorHAnsi" w:hAnsiTheme="majorHAnsi" w:cstheme="majorHAnsi"/>
          <w:sz w:val="22"/>
          <w:szCs w:val="22"/>
          <w:lang w:val="en-GB"/>
        </w:rPr>
        <w:t xml:space="preserve">Brief product / process descrip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6"/>
      </w:tblGrid>
      <w:tr w:rsidR="00E44D5E" w:rsidRPr="00321E83" w14:paraId="4DE27CA5" w14:textId="77777777" w:rsidTr="00296284">
        <w:tc>
          <w:tcPr>
            <w:tcW w:w="9062" w:type="dxa"/>
          </w:tcPr>
          <w:p w14:paraId="6A937CAC" w14:textId="77777777" w:rsidR="00E44D5E" w:rsidRPr="00321E83" w:rsidRDefault="00E44D5E" w:rsidP="00296284">
            <w:pPr>
              <w:tabs>
                <w:tab w:val="left" w:pos="8340"/>
              </w:tabs>
              <w:rPr>
                <w:rFonts w:asciiTheme="majorHAnsi" w:hAnsiTheme="majorHAnsi" w:cstheme="majorHAnsi"/>
                <w:sz w:val="24"/>
                <w:szCs w:val="24"/>
                <w:lang w:val="en-GB"/>
              </w:rPr>
            </w:pPr>
          </w:p>
          <w:p w14:paraId="3722D217" w14:textId="77777777" w:rsidR="00E44D5E" w:rsidRPr="00321E83" w:rsidRDefault="00E44D5E" w:rsidP="00296284">
            <w:pPr>
              <w:tabs>
                <w:tab w:val="left" w:pos="8340"/>
              </w:tabs>
              <w:rPr>
                <w:rFonts w:asciiTheme="majorHAnsi" w:hAnsiTheme="majorHAnsi" w:cstheme="majorHAnsi"/>
                <w:sz w:val="24"/>
                <w:szCs w:val="24"/>
                <w:lang w:val="en-GB"/>
              </w:rPr>
            </w:pPr>
          </w:p>
        </w:tc>
      </w:tr>
    </w:tbl>
    <w:p w14:paraId="04D499F1" w14:textId="77777777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lang w:val="en-GB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3539"/>
        <w:gridCol w:w="5523"/>
      </w:tblGrid>
      <w:tr w:rsidR="00E44D5E" w:rsidRPr="00321E83" w14:paraId="1F806570" w14:textId="77777777" w:rsidTr="00E44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6B22576A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color w:val="9BC337"/>
                <w:sz w:val="28"/>
                <w:szCs w:val="28"/>
                <w:lang w:val="en-GB"/>
              </w:rPr>
            </w:pPr>
            <w:r w:rsidRPr="00321E83">
              <w:rPr>
                <w:rFonts w:cstheme="majorHAnsi"/>
                <w:color w:val="9BC337"/>
                <w:sz w:val="28"/>
                <w:szCs w:val="28"/>
                <w:lang w:val="en-GB"/>
              </w:rPr>
              <w:t>Supervisor</w:t>
            </w:r>
          </w:p>
        </w:tc>
      </w:tr>
      <w:tr w:rsidR="00E44D5E" w:rsidRPr="00321E83" w14:paraId="3C98C85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BC02AC5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5523" w:type="dxa"/>
          </w:tcPr>
          <w:p w14:paraId="36357A12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44D5E" w:rsidRPr="00321E83" w14:paraId="7F343FE1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4C4AE6EE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Title / function</w:t>
            </w:r>
          </w:p>
        </w:tc>
        <w:tc>
          <w:tcPr>
            <w:tcW w:w="5523" w:type="dxa"/>
          </w:tcPr>
          <w:p w14:paraId="708A282D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44D5E" w:rsidRPr="00321E83" w14:paraId="228F95F6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2838C8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5523" w:type="dxa"/>
          </w:tcPr>
          <w:p w14:paraId="5BB3FA20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7978CD43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4390"/>
        <w:gridCol w:w="4672"/>
      </w:tblGrid>
      <w:tr w:rsidR="00E44D5E" w:rsidRPr="00321E83" w14:paraId="61B80B73" w14:textId="77777777" w:rsidTr="00E44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  <w:tcBorders>
              <w:bottom w:val="single" w:sz="4" w:space="0" w:color="auto"/>
            </w:tcBorders>
          </w:tcPr>
          <w:p w14:paraId="2A678DC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color w:val="9BC337"/>
                <w:sz w:val="28"/>
                <w:szCs w:val="28"/>
                <w:lang w:val="en-GB"/>
              </w:rPr>
            </w:pPr>
            <w:r w:rsidRPr="00321E83">
              <w:rPr>
                <w:rFonts w:cstheme="majorHAnsi"/>
                <w:color w:val="9BC337"/>
                <w:sz w:val="28"/>
                <w:szCs w:val="28"/>
                <w:lang w:val="en-GB"/>
              </w:rPr>
              <w:t>Participants information</w:t>
            </w:r>
          </w:p>
        </w:tc>
      </w:tr>
      <w:tr w:rsidR="00E44D5E" w:rsidRPr="00321E83" w14:paraId="3C5F5118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top w:val="single" w:sz="4" w:space="0" w:color="auto"/>
              <w:right w:val="none" w:sz="0" w:space="0" w:color="auto"/>
            </w:tcBorders>
          </w:tcPr>
          <w:p w14:paraId="6C9C1F07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 xml:space="preserve">Team member 1 - team leader </w:t>
            </w:r>
          </w:p>
        </w:tc>
      </w:tr>
      <w:tr w:rsidR="00E44D5E" w:rsidRPr="00321E83" w14:paraId="52680FDF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FB6E1C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16017EBF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403C7A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D35B779" w14:textId="354DE30D" w:rsidR="00E44D5E" w:rsidRPr="00321E83" w:rsidRDefault="00321E83" w:rsidP="00321E83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>
              <w:rPr>
                <w:rFonts w:cstheme="majorHAnsi"/>
                <w:sz w:val="22"/>
                <w:szCs w:val="22"/>
                <w:lang w:val="en-GB"/>
              </w:rPr>
              <w:t>Name of u</w:t>
            </w:r>
            <w:r w:rsidR="00E44D5E" w:rsidRPr="00321E83">
              <w:rPr>
                <w:rFonts w:cstheme="majorHAnsi"/>
                <w:sz w:val="22"/>
                <w:szCs w:val="22"/>
                <w:lang w:val="en-GB"/>
              </w:rPr>
              <w:t xml:space="preserve">niversity / </w:t>
            </w:r>
            <w:r>
              <w:rPr>
                <w:rFonts w:cstheme="majorHAnsi"/>
                <w:sz w:val="22"/>
                <w:szCs w:val="22"/>
                <w:lang w:val="en-GB"/>
              </w:rPr>
              <w:t>f</w:t>
            </w:r>
            <w:r w:rsidR="00E44D5E" w:rsidRPr="00321E83">
              <w:rPr>
                <w:rFonts w:cstheme="majorHAnsi"/>
                <w:sz w:val="22"/>
                <w:szCs w:val="22"/>
                <w:lang w:val="en-GB"/>
              </w:rPr>
              <w:t xml:space="preserve">aculty </w:t>
            </w:r>
          </w:p>
        </w:tc>
        <w:tc>
          <w:tcPr>
            <w:tcW w:w="4672" w:type="dxa"/>
          </w:tcPr>
          <w:p w14:paraId="10CC9884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4944393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00F71B6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1B8A52B9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554DE7E5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6F11300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4972D478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3996A9E7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8C6100A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Telephone number</w:t>
            </w:r>
          </w:p>
        </w:tc>
        <w:tc>
          <w:tcPr>
            <w:tcW w:w="4672" w:type="dxa"/>
          </w:tcPr>
          <w:p w14:paraId="51620CEC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A166A4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74BDA2AB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2</w:t>
            </w:r>
          </w:p>
        </w:tc>
      </w:tr>
      <w:tr w:rsidR="00E44D5E" w:rsidRPr="00321E83" w14:paraId="1B12D5B9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F86F93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2DDD3A50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1950C35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C9DD8B3" w14:textId="58410BBA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0E8F113D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D2A4F6A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E0205D3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5EA64ECF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699C5C2B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B3564C8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5A682D3D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88C888D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69526228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3</w:t>
            </w:r>
          </w:p>
        </w:tc>
      </w:tr>
      <w:tr w:rsidR="00E44D5E" w:rsidRPr="00321E83" w14:paraId="12CF6B7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25F51E7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7DD5EC19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DD0913F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A5AEC7B" w14:textId="0AE7564D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4D2EF743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5D1401C8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60D16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4E4F8E54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045A5703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3954A9E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715C7DFD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5020A15B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0B9AE3C5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4</w:t>
            </w:r>
          </w:p>
        </w:tc>
      </w:tr>
      <w:tr w:rsidR="00E44D5E" w:rsidRPr="00321E83" w14:paraId="06FCDC14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EDB0105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02C2D1F2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0F53275F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D93905C" w14:textId="10AA75FC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1115E086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3082FA41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41A2991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7AB9446D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323C77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BC75A05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19D53375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623979C3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268BF4C2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5</w:t>
            </w:r>
          </w:p>
        </w:tc>
      </w:tr>
      <w:tr w:rsidR="00E44D5E" w:rsidRPr="00321E83" w14:paraId="18150827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2010C06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0D372863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576301BD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9E67DC1" w14:textId="36D026FC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1A736128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501C955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C469112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0A38181D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0CFBA60F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0958F94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14B20878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75584DF4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3C6B2431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6</w:t>
            </w:r>
          </w:p>
        </w:tc>
      </w:tr>
      <w:tr w:rsidR="00E44D5E" w:rsidRPr="00321E83" w14:paraId="1B945E2F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7B387E5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1D713895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CDB3DC7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5EDF171" w14:textId="0F8D8389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345430A7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77FB0B72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1DDBD3B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52B15447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67F0BE45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4F30494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2A039ED3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</w:tbl>
    <w:p w14:paraId="169E2CE4" w14:textId="77777777" w:rsidR="00E44D5E" w:rsidRPr="00321E83" w:rsidRDefault="00E44D5E" w:rsidP="00E44D5E">
      <w:pPr>
        <w:tabs>
          <w:tab w:val="left" w:pos="8340"/>
        </w:tabs>
        <w:jc w:val="both"/>
        <w:rPr>
          <w:rFonts w:asciiTheme="majorHAnsi" w:hAnsiTheme="majorHAnsi" w:cstheme="majorHAnsi"/>
          <w:color w:val="9BC337"/>
          <w:lang w:val="en-GB"/>
        </w:rPr>
      </w:pPr>
      <w:bookmarkStart w:id="0" w:name="_GoBack"/>
      <w:bookmarkEnd w:id="0"/>
      <w:r w:rsidRPr="00321E83">
        <w:rPr>
          <w:rFonts w:asciiTheme="majorHAnsi" w:hAnsiTheme="majorHAnsi" w:cstheme="majorHAnsi"/>
          <w:color w:val="9BC337"/>
          <w:lang w:val="en-GB"/>
        </w:rPr>
        <w:lastRenderedPageBreak/>
        <w:t xml:space="preserve">Description of the bio-based (business) case and the proposed innovative solution (max. 150 words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6"/>
      </w:tblGrid>
      <w:tr w:rsidR="00E44D5E" w:rsidRPr="00321E83" w14:paraId="26709A0E" w14:textId="77777777" w:rsidTr="00296284">
        <w:tc>
          <w:tcPr>
            <w:tcW w:w="9062" w:type="dxa"/>
          </w:tcPr>
          <w:p w14:paraId="4D2CD86E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  <w:p w14:paraId="4C77D73E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  <w:p w14:paraId="2C8932DA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48D2E227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p w14:paraId="5D3ACE8E" w14:textId="77777777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color w:val="9BC337"/>
          <w:lang w:val="en-GB"/>
        </w:rPr>
      </w:pPr>
      <w:r w:rsidRPr="00321E83">
        <w:rPr>
          <w:rFonts w:asciiTheme="majorHAnsi" w:hAnsiTheme="majorHAnsi" w:cstheme="majorHAnsi"/>
          <w:color w:val="9BC337"/>
          <w:lang w:val="en-GB"/>
        </w:rPr>
        <w:t xml:space="preserve">Economic viability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6"/>
      </w:tblGrid>
      <w:tr w:rsidR="00E44D5E" w:rsidRPr="00321E83" w14:paraId="780644E0" w14:textId="77777777" w:rsidTr="00296284">
        <w:tc>
          <w:tcPr>
            <w:tcW w:w="9062" w:type="dxa"/>
          </w:tcPr>
          <w:p w14:paraId="3412F601" w14:textId="1FD8035E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  <w:p w14:paraId="567444BA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  <w:p w14:paraId="457D6E89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238D2DAD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p w14:paraId="5D9FB274" w14:textId="77777777" w:rsidR="00E60370" w:rsidRPr="00321E83" w:rsidRDefault="00E60370" w:rsidP="00FA0A17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5B5459B8" w14:textId="7D7DFFF7" w:rsidR="006565BA" w:rsidRPr="00321E83" w:rsidRDefault="006565BA" w:rsidP="00FA0A17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32ED6625" w14:textId="77777777" w:rsidR="00CA7117" w:rsidRPr="00321E83" w:rsidRDefault="00CA7117" w:rsidP="00FA0A17">
      <w:pPr>
        <w:spacing w:line="360" w:lineRule="auto"/>
        <w:rPr>
          <w:rFonts w:asciiTheme="majorHAnsi" w:hAnsiTheme="majorHAnsi" w:cstheme="majorHAnsi"/>
          <w:lang w:val="en-GB"/>
        </w:rPr>
      </w:pPr>
    </w:p>
    <w:sectPr w:rsidR="00CA7117" w:rsidRPr="00321E83" w:rsidSect="004C3A73">
      <w:headerReference w:type="default" r:id="rId9"/>
      <w:pgSz w:w="11900" w:h="16840"/>
      <w:pgMar w:top="1417" w:right="1417" w:bottom="1417" w:left="1417" w:header="2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E83E8" w14:textId="77777777" w:rsidR="00344FDE" w:rsidRDefault="00344FDE" w:rsidP="007B480B">
      <w:r>
        <w:separator/>
      </w:r>
    </w:p>
  </w:endnote>
  <w:endnote w:type="continuationSeparator" w:id="0">
    <w:p w14:paraId="68F8F719" w14:textId="77777777" w:rsidR="00344FDE" w:rsidRDefault="00344FDE" w:rsidP="007B4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CE7661" w14:textId="77777777" w:rsidR="00344FDE" w:rsidRDefault="00344FDE" w:rsidP="007B480B">
      <w:r>
        <w:separator/>
      </w:r>
    </w:p>
  </w:footnote>
  <w:footnote w:type="continuationSeparator" w:id="0">
    <w:p w14:paraId="7315AC20" w14:textId="77777777" w:rsidR="00344FDE" w:rsidRDefault="00344FDE" w:rsidP="007B4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39074F" w14:textId="5AC20DC4" w:rsidR="0044746B" w:rsidRDefault="00E44D5E" w:rsidP="005E74A6">
    <w:pPr>
      <w:pStyle w:val="Header"/>
      <w:ind w:left="-2552"/>
    </w:pPr>
    <w:r>
      <w:rPr>
        <w:noProof/>
        <w:lang w:eastAsia="hr-HR"/>
      </w:rPr>
      <w:drawing>
        <wp:anchor distT="0" distB="0" distL="114300" distR="114300" simplePos="0" relativeHeight="251658240" behindDoc="0" locked="0" layoutInCell="1" allowOverlap="1" wp14:anchorId="68918148" wp14:editId="30A35869">
          <wp:simplePos x="0" y="0"/>
          <wp:positionH relativeFrom="column">
            <wp:posOffset>4891405</wp:posOffset>
          </wp:positionH>
          <wp:positionV relativeFrom="paragraph">
            <wp:posOffset>81280</wp:posOffset>
          </wp:positionV>
          <wp:extent cx="792000" cy="792000"/>
          <wp:effectExtent l="0" t="0" r="8255" b="8255"/>
          <wp:wrapSquare wrapText="bothSides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00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6548">
      <w:t xml:space="preserve">                                         </w:t>
    </w:r>
  </w:p>
  <w:p w14:paraId="7846F8A6" w14:textId="7C621B66" w:rsidR="00701BD4" w:rsidRPr="00AB6548" w:rsidRDefault="00F34F9B" w:rsidP="00F34F9B">
    <w:pPr>
      <w:pStyle w:val="Header"/>
    </w:pPr>
    <w:r>
      <w:rPr>
        <w:rFonts w:ascii="Times New Roman" w:hAnsi="Times New Roman" w:cs="Times New Roman"/>
        <w:noProof/>
        <w:lang w:eastAsia="hr-HR"/>
      </w:rPr>
      <w:drawing>
        <wp:inline distT="0" distB="0" distL="0" distR="0" wp14:anchorId="296DECB5" wp14:editId="33AF09E6">
          <wp:extent cx="2641090" cy="540000"/>
          <wp:effectExtent l="0" t="0" r="6985" b="0"/>
          <wp:docPr id="5" name="Picture 5" descr="cid:1A904422-4BA1-4BDF-9F34-56E18B493AB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A904422-4BA1-4BDF-9F34-56E18B493AB7" descr="cid:1A904422-4BA1-4BDF-9F34-56E18B493AB7"/>
                  <pic:cNvPicPr>
                    <a:picLocks noChangeAspect="1" noChangeArrowheads="1"/>
                  </pic:cNvPicPr>
                </pic:nvPicPr>
                <pic:blipFill>
                  <a:blip r:embed="rId2" r:link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1090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4D5E" w:rsidRPr="00E44D5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7A00BA"/>
    <w:multiLevelType w:val="hybridMultilevel"/>
    <w:tmpl w:val="E842CBB2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zNLYwNzM3NDM0MLJQ0lEKTi0uzszPAykwqgUAvfUeYCwAAAA="/>
  </w:docVars>
  <w:rsids>
    <w:rsidRoot w:val="00EE1B83"/>
    <w:rsid w:val="00047357"/>
    <w:rsid w:val="00056CC2"/>
    <w:rsid w:val="0007104E"/>
    <w:rsid w:val="000A2241"/>
    <w:rsid w:val="000C512E"/>
    <w:rsid w:val="00135305"/>
    <w:rsid w:val="00150E70"/>
    <w:rsid w:val="001B75FF"/>
    <w:rsid w:val="001C6488"/>
    <w:rsid w:val="00321E83"/>
    <w:rsid w:val="00344FDE"/>
    <w:rsid w:val="003643F3"/>
    <w:rsid w:val="0044746B"/>
    <w:rsid w:val="00465E18"/>
    <w:rsid w:val="004C3A73"/>
    <w:rsid w:val="004F422E"/>
    <w:rsid w:val="005E74A6"/>
    <w:rsid w:val="00615ACA"/>
    <w:rsid w:val="006565BA"/>
    <w:rsid w:val="00695C69"/>
    <w:rsid w:val="006B7A6A"/>
    <w:rsid w:val="006C7383"/>
    <w:rsid w:val="00701BD4"/>
    <w:rsid w:val="007154DF"/>
    <w:rsid w:val="007B0D46"/>
    <w:rsid w:val="007B480B"/>
    <w:rsid w:val="007D78F8"/>
    <w:rsid w:val="008040F0"/>
    <w:rsid w:val="00807AA4"/>
    <w:rsid w:val="008C41AC"/>
    <w:rsid w:val="008F4E44"/>
    <w:rsid w:val="009065EE"/>
    <w:rsid w:val="00AB6548"/>
    <w:rsid w:val="00AC570A"/>
    <w:rsid w:val="00AE163E"/>
    <w:rsid w:val="00AF49A2"/>
    <w:rsid w:val="00B05ACE"/>
    <w:rsid w:val="00B73CB3"/>
    <w:rsid w:val="00B844B6"/>
    <w:rsid w:val="00B90005"/>
    <w:rsid w:val="00BA2E21"/>
    <w:rsid w:val="00BB2349"/>
    <w:rsid w:val="00BC1B1F"/>
    <w:rsid w:val="00CA7117"/>
    <w:rsid w:val="00CC3606"/>
    <w:rsid w:val="00D15443"/>
    <w:rsid w:val="00D21898"/>
    <w:rsid w:val="00D351C2"/>
    <w:rsid w:val="00D36E53"/>
    <w:rsid w:val="00D87ADE"/>
    <w:rsid w:val="00DB0819"/>
    <w:rsid w:val="00DE6B8D"/>
    <w:rsid w:val="00E44D5E"/>
    <w:rsid w:val="00E60370"/>
    <w:rsid w:val="00E83C81"/>
    <w:rsid w:val="00EE1B83"/>
    <w:rsid w:val="00F16F79"/>
    <w:rsid w:val="00F34F9B"/>
    <w:rsid w:val="00F36E85"/>
    <w:rsid w:val="00F701CD"/>
    <w:rsid w:val="00F96AFC"/>
    <w:rsid w:val="00FA0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10B230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241"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1B8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B83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480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480B"/>
  </w:style>
  <w:style w:type="paragraph" w:styleId="Footer">
    <w:name w:val="footer"/>
    <w:basedOn w:val="Normal"/>
    <w:link w:val="FooterChar"/>
    <w:uiPriority w:val="99"/>
    <w:unhideWhenUsed/>
    <w:rsid w:val="007B480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480B"/>
  </w:style>
  <w:style w:type="character" w:styleId="Hyperlink">
    <w:name w:val="Hyperlink"/>
    <w:basedOn w:val="DefaultParagraphFont"/>
    <w:rsid w:val="00AB6548"/>
    <w:rPr>
      <w:color w:val="0066CC"/>
      <w:u w:val="single"/>
    </w:rPr>
  </w:style>
  <w:style w:type="character" w:customStyle="1" w:styleId="BodytextSpacing0pt">
    <w:name w:val="Body text + Spacing 0 pt"/>
    <w:basedOn w:val="DefaultParagraphFont"/>
    <w:rsid w:val="00AB6548"/>
    <w:rPr>
      <w:rFonts w:ascii="Book Antiqua" w:eastAsia="Book Antiqua" w:hAnsi="Book Antiqua" w:cs="Book Antiqua"/>
      <w:spacing w:val="10"/>
      <w:sz w:val="141"/>
      <w:szCs w:val="141"/>
      <w:shd w:val="clear" w:color="auto" w:fill="FFFFFF"/>
    </w:rPr>
  </w:style>
  <w:style w:type="character" w:customStyle="1" w:styleId="Bodytext">
    <w:name w:val="Body text_"/>
    <w:basedOn w:val="DefaultParagraphFont"/>
    <w:link w:val="BodyText5"/>
    <w:rsid w:val="00AB6548"/>
    <w:rPr>
      <w:rFonts w:ascii="Book Antiqua" w:eastAsia="Book Antiqua" w:hAnsi="Book Antiqua" w:cs="Book Antiqua"/>
      <w:spacing w:val="-10"/>
      <w:sz w:val="141"/>
      <w:szCs w:val="141"/>
      <w:shd w:val="clear" w:color="auto" w:fill="FFFFFF"/>
    </w:rPr>
  </w:style>
  <w:style w:type="paragraph" w:customStyle="1" w:styleId="BodyText5">
    <w:name w:val="Body Text5"/>
    <w:basedOn w:val="Normal"/>
    <w:link w:val="Bodytext"/>
    <w:rsid w:val="00AB6548"/>
    <w:pPr>
      <w:shd w:val="clear" w:color="auto" w:fill="FFFFFF"/>
      <w:spacing w:after="960" w:line="0" w:lineRule="atLeast"/>
    </w:pPr>
    <w:rPr>
      <w:rFonts w:ascii="Book Antiqua" w:eastAsia="Book Antiqua" w:hAnsi="Book Antiqua" w:cs="Book Antiqua"/>
      <w:spacing w:val="-10"/>
      <w:sz w:val="141"/>
      <w:szCs w:val="141"/>
    </w:rPr>
  </w:style>
  <w:style w:type="table" w:styleId="TableGrid">
    <w:name w:val="Table Grid"/>
    <w:basedOn w:val="TableNormal"/>
    <w:uiPriority w:val="39"/>
    <w:rsid w:val="00E44D5E"/>
    <w:rPr>
      <w:rFonts w:eastAsiaTheme="minorHAnsi"/>
      <w:sz w:val="22"/>
      <w:szCs w:val="22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E44D5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5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ja.jelic@fazos.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1A904422-4BA1-4BDF-9F34-56E18B493AB7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2528A8-779D-4F60-80B0-CE6826146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</dc:creator>
  <cp:keywords/>
  <dc:description/>
  <cp:lastModifiedBy>Recenzent</cp:lastModifiedBy>
  <cp:revision>7</cp:revision>
  <cp:lastPrinted>2018-09-26T12:54:00Z</cp:lastPrinted>
  <dcterms:created xsi:type="dcterms:W3CDTF">2023-03-07T20:28:00Z</dcterms:created>
  <dcterms:modified xsi:type="dcterms:W3CDTF">2023-11-02T09:26:00Z</dcterms:modified>
</cp:coreProperties>
</file>